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284"/>
        <w:gridCol w:w="691"/>
        <w:gridCol w:w="585"/>
        <w:gridCol w:w="992"/>
        <w:gridCol w:w="142"/>
        <w:gridCol w:w="3543"/>
      </w:tblGrid>
      <w:tr w:rsidR="00A9448A" w:rsidRPr="006B718B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gridSpan w:val="2"/>
            <w:vAlign w:val="center"/>
          </w:tcPr>
          <w:p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:rsidR="009935E0" w:rsidRPr="006B718B" w:rsidRDefault="009935E0" w:rsidP="00426BF8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  <w:r w:rsidR="001A0D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dans l’ordre de l’état civil)</w:t>
            </w:r>
          </w:p>
        </w:tc>
        <w:tc>
          <w:tcPr>
            <w:tcW w:w="8788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8"/>
                <w:shd w:val="clear" w:color="auto" w:fill="FFFFFF" w:themeFill="background1"/>
                <w:vAlign w:val="center"/>
              </w:tcPr>
              <w:p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5"/>
            <w:tcBorders>
              <w:bottom w:val="single" w:sz="12" w:space="0" w:color="1F497D" w:themeColor="text2"/>
            </w:tcBorders>
            <w:vAlign w:val="center"/>
          </w:tcPr>
          <w:p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:rsidR="00E06ABE" w:rsidRPr="006B718B" w:rsidRDefault="00FE4758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:rsidR="00E06ABE" w:rsidRPr="006B718B" w:rsidRDefault="00FE4758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0FC871E7">
                <v:shape id="_x0000_i1025" type="#_x0000_t75" style="width:12.75pt;height:12.75pt;visibility:visible;mso-wrap-style:square">
                  <v:imagedata r:id="rId13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Téléphone </w:t>
            </w:r>
          </w:p>
        </w:tc>
        <w:sdt>
          <w:sdtPr>
            <w:rPr>
              <w:rStyle w:val="Style5"/>
            </w:rPr>
            <w:alias w:val="TELEPHONE"/>
            <w:tag w:val="TELEPHONE"/>
            <w:id w:val="-838765263"/>
            <w:placeholder>
              <w:docPart w:val="19D54BA4BF104034AF2AEA1E893E13E6"/>
            </w:placeholder>
            <w:showingPlcHdr/>
            <w:text/>
          </w:sdtPr>
          <w:sdtEndPr>
            <w:rPr>
              <w:rStyle w:val="Policepardfaut"/>
              <w:rFonts w:asciiTheme="minorHAnsi" w:hAnsiTheme="minorHAnsi"/>
              <w:sz w:val="22"/>
            </w:rPr>
          </w:sdtEndPr>
          <w:sdtContent>
            <w:tc>
              <w:tcPr>
                <w:tcW w:w="3402" w:type="dxa"/>
                <w:gridSpan w:val="5"/>
                <w:shd w:val="clear" w:color="auto" w:fill="FFFFFF" w:themeFill="background1"/>
                <w:vAlign w:val="center"/>
              </w:tcPr>
              <w:p w:rsidR="00E06ABE" w:rsidRPr="006B718B" w:rsidRDefault="009A3D5F" w:rsidP="009A3D5F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9448A">
                  <w:rPr>
                    <w:rStyle w:val="Style6"/>
                    <w:rFonts w:ascii="Arial" w:hAnsi="Arial" w:cs="Arial"/>
                    <w:color w:val="808080" w:themeColor="background1" w:themeShade="80"/>
                    <w:szCs w:val="20"/>
                  </w:rPr>
                  <w:t>|__|__||__|__||__|__||__|__||__|__|</w:t>
                </w:r>
              </w:p>
            </w:tc>
          </w:sdtContent>
        </w:sdt>
        <w:tc>
          <w:tcPr>
            <w:tcW w:w="1276" w:type="dxa"/>
            <w:gridSpan w:val="2"/>
            <w:vAlign w:val="center"/>
          </w:tcPr>
          <w:p w:rsidR="00E06ABE" w:rsidRPr="006B718B" w:rsidRDefault="00FE4758" w:rsidP="006806E9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17C669B6">
                <v:shape id="_x0000_i1026" type="#_x0000_t75" style="width:12.75pt;height:12.75pt;visibility:visible;mso-wrap-style:square">
                  <v:imagedata r:id="rId14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6806E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il</w:t>
            </w:r>
          </w:p>
        </w:tc>
        <w:tc>
          <w:tcPr>
            <w:tcW w:w="4677" w:type="dxa"/>
            <w:gridSpan w:val="3"/>
            <w:shd w:val="clear" w:color="auto" w:fill="FFFFFF" w:themeFill="background1"/>
            <w:vAlign w:val="center"/>
          </w:tcPr>
          <w:p w:rsidR="00E06ABE" w:rsidRPr="006B718B" w:rsidRDefault="00FE4758" w:rsidP="00A9448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Franklin Gothic Book" w:hAnsi="Arial" w:cs="Arial"/>
                  <w:szCs w:val="20"/>
                </w:rPr>
                <w:id w:val="1375651910"/>
                <w:placeholder>
                  <w:docPart w:val="00F023E789D04E5887D9676E390B7BC6"/>
                </w:placeholder>
                <w:text/>
              </w:sdtPr>
              <w:sdtEndPr/>
              <w:sdtContent>
                <w:r w:rsidR="00857F05" w:rsidRPr="00857F05">
                  <w:rPr>
                    <w:rFonts w:ascii="Arial" w:eastAsia="Franklin Gothic Book" w:hAnsi="Arial" w:cs="Arial"/>
                    <w:szCs w:val="20"/>
                  </w:rPr>
                  <w:t>….….….….….….….….….….….….….….….….….….….….….….…</w:t>
                </w:r>
                <w:r w:rsidR="00857F05">
                  <w:rPr>
                    <w:rFonts w:ascii="Arial" w:eastAsia="Franklin Gothic Book" w:hAnsi="Arial" w:cs="Arial"/>
                    <w:szCs w:val="20"/>
                  </w:rPr>
                  <w:t>.…..….….….….….….….</w:t>
                </w:r>
              </w:sdtContent>
            </w:sdt>
          </w:p>
        </w:tc>
      </w:tr>
    </w:tbl>
    <w:p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51"/>
        <w:gridCol w:w="1096"/>
        <w:gridCol w:w="116"/>
        <w:gridCol w:w="702"/>
        <w:gridCol w:w="72"/>
        <w:gridCol w:w="599"/>
        <w:gridCol w:w="131"/>
        <w:gridCol w:w="414"/>
        <w:gridCol w:w="294"/>
        <w:gridCol w:w="403"/>
        <w:gridCol w:w="1155"/>
        <w:gridCol w:w="185"/>
        <w:gridCol w:w="974"/>
        <w:gridCol w:w="205"/>
        <w:gridCol w:w="68"/>
        <w:gridCol w:w="660"/>
        <w:gridCol w:w="981"/>
        <w:gridCol w:w="1393"/>
      </w:tblGrid>
      <w:tr w:rsidR="006B40B0" w:rsidRPr="000D1683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:rsidR="006518D4" w:rsidRPr="00840171" w:rsidRDefault="00FE4758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:rsidR="006518D4" w:rsidRPr="000D1683" w:rsidRDefault="00FE4758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:rsidR="006518D4" w:rsidRPr="000D1683" w:rsidRDefault="00FE4758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:rsidR="001C4E84" w:rsidRPr="00EA6C0C" w:rsidRDefault="00FE4758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:rsidR="005C6610" w:rsidRPr="00840171" w:rsidRDefault="00FE4758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:rsidR="005C6610" w:rsidRPr="003316FB" w:rsidRDefault="00FE4758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EE7264" w:rsidRPr="00840171" w:rsidRDefault="00FE4758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:rsidR="00084799" w:rsidRPr="000D1683" w:rsidRDefault="00FE4758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:rsidR="00A166E8" w:rsidRPr="000D1683" w:rsidRDefault="00FE4758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:rsidR="00A166E8" w:rsidRPr="00840171" w:rsidRDefault="00FE4758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:rsidR="00BF31B8" w:rsidRPr="000D1683" w:rsidRDefault="00FE4758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>relevé de facture (passager) ou de paiement (conducteur) d’une plateforme de covoit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>u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5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>Règlement général sur la protection des données (RGPD) : Les informations recueillies dans la présente demande font l’objet d’un traitement info</w:t>
      </w:r>
      <w:r w:rsidRPr="00840171">
        <w:rPr>
          <w:rFonts w:ascii="Arial" w:hAnsi="Arial" w:cs="Arial"/>
          <w:i/>
          <w:sz w:val="16"/>
          <w:szCs w:val="18"/>
        </w:rPr>
        <w:t>r</w:t>
      </w:r>
      <w:r w:rsidRPr="00840171">
        <w:rPr>
          <w:rFonts w:ascii="Arial" w:hAnsi="Arial" w:cs="Arial"/>
          <w:i/>
          <w:sz w:val="16"/>
          <w:szCs w:val="18"/>
        </w:rPr>
        <w:t xml:space="preserve">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</w:t>
      </w:r>
      <w:r w:rsidRPr="00840171">
        <w:rPr>
          <w:rFonts w:ascii="Arial" w:hAnsi="Arial" w:cs="Arial"/>
          <w:i/>
          <w:sz w:val="16"/>
          <w:szCs w:val="18"/>
        </w:rPr>
        <w:t>r</w:t>
      </w:r>
      <w:r w:rsidRPr="00840171">
        <w:rPr>
          <w:rFonts w:ascii="Arial" w:hAnsi="Arial" w:cs="Arial"/>
          <w:i/>
          <w:sz w:val="16"/>
          <w:szCs w:val="18"/>
        </w:rPr>
        <w:t>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choisir votre option en fon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>c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tion de votre situation </w:t>
      </w:r>
    </w:p>
    <w:p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tbl>
      <w:tblPr>
        <w:tblStyle w:val="Grilledutableau"/>
        <w:tblpPr w:leftFromText="142" w:rightFromText="142" w:vertAnchor="page" w:horzAnchor="margin" w:tblpY="2606"/>
        <w:tblOverlap w:val="never"/>
        <w:tblW w:w="1077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260"/>
        <w:gridCol w:w="2162"/>
        <w:gridCol w:w="1556"/>
        <w:gridCol w:w="1509"/>
        <w:gridCol w:w="1284"/>
        <w:gridCol w:w="1001"/>
      </w:tblGrid>
      <w:tr w:rsidR="00F20AA9" w:rsidRPr="008F6A81" w:rsidTr="00840171">
        <w:trPr>
          <w:trHeight w:val="359"/>
        </w:trPr>
        <w:tc>
          <w:tcPr>
            <w:tcW w:w="1077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:rsidR="00E04D17" w:rsidRDefault="00344104" w:rsidP="00E04D17">
            <w:pPr>
              <w:ind w:left="391" w:right="504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t>J’ai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perçu l’indemnité de remboursement des frais de transport domicile-travail du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:rsidR="00F20AA9" w:rsidRPr="008F6A81" w:rsidRDefault="008C3E78" w:rsidP="00267D7B">
            <w:pPr>
              <w:ind w:left="391" w:right="504" w:hanging="312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 xml:space="preserve">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F20AA9" w:rsidP="00D41E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TEMBRE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RE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RE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RE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F20AA9" w:rsidRPr="008F6A81" w:rsidRDefault="00F20AA9" w:rsidP="00D41E3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rvice de mobilité partagé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:rsidTr="00840171">
        <w:trPr>
          <w:trHeight w:val="20"/>
        </w:trPr>
        <w:tc>
          <w:tcPr>
            <w:tcW w:w="3260" w:type="dxa"/>
            <w:vAlign w:val="center"/>
            <w:hideMark/>
          </w:tcPr>
          <w:p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tre transport public de p</w:t>
            </w:r>
            <w:r w:rsidRPr="008F6A81">
              <w:rPr>
                <w:rFonts w:ascii="Arial" w:hAnsi="Arial" w:cs="Arial"/>
                <w:sz w:val="20"/>
                <w:szCs w:val="20"/>
              </w:rPr>
              <w:t>ersonn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509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284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001" w:type="dxa"/>
            <w:shd w:val="clear" w:color="auto" w:fill="FFFFFF" w:themeFill="background1"/>
            <w:noWrap/>
            <w:hideMark/>
          </w:tcPr>
          <w:p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</w:tr>
      <w:tr w:rsidR="00422105" w:rsidRPr="008F6A81" w:rsidTr="00840171">
        <w:trPr>
          <w:trHeight w:val="368"/>
        </w:trPr>
        <w:tc>
          <w:tcPr>
            <w:tcW w:w="9771" w:type="dxa"/>
            <w:gridSpan w:val="5"/>
            <w:vAlign w:val="center"/>
            <w:hideMark/>
          </w:tcPr>
          <w:p w:rsidR="00F20AA9" w:rsidRPr="00D31C7D" w:rsidRDefault="00F20AA9" w:rsidP="00D41E30">
            <w:pPr>
              <w:ind w:right="1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</w:t>
            </w:r>
            <w:r w:rsidR="00C93977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6869A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:rsidR="00F20AA9" w:rsidRPr="00D31C7D" w:rsidRDefault="00F20AA9" w:rsidP="0084017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="00422105"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tbl>
      <w:tblPr>
        <w:tblStyle w:val="Grilledutableau"/>
        <w:tblpPr w:leftFromText="142" w:rightFromText="142" w:vertAnchor="page" w:horzAnchor="margin" w:tblpY="5875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02"/>
        <w:gridCol w:w="703"/>
        <w:gridCol w:w="707"/>
        <w:gridCol w:w="708"/>
        <w:gridCol w:w="710"/>
        <w:gridCol w:w="711"/>
        <w:gridCol w:w="711"/>
        <w:gridCol w:w="616"/>
        <w:gridCol w:w="713"/>
        <w:gridCol w:w="713"/>
        <w:gridCol w:w="713"/>
        <w:gridCol w:w="712"/>
        <w:gridCol w:w="713"/>
        <w:gridCol w:w="996"/>
      </w:tblGrid>
      <w:tr w:rsidR="008F6A81" w:rsidRPr="008F6A81" w:rsidTr="00840171">
        <w:trPr>
          <w:trHeight w:val="363"/>
        </w:trPr>
        <w:tc>
          <w:tcPr>
            <w:tcW w:w="1077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:rsidR="00422105" w:rsidRPr="00840171" w:rsidRDefault="00422105" w:rsidP="00840171">
            <w:pPr>
              <w:ind w:left="391" w:right="-33" w:hanging="312"/>
              <w:rPr>
                <w:rFonts w:ascii="Segoe UI Symbol" w:eastAsia="MS Gothic" w:hAnsi="Segoe UI Symbol" w:cs="Segoe UI Symbol"/>
                <w:sz w:val="8"/>
                <w:szCs w:val="24"/>
              </w:rPr>
            </w:pPr>
          </w:p>
          <w:p w:rsidR="00267D7B" w:rsidRDefault="00344104" w:rsidP="00E04D17">
            <w:pPr>
              <w:ind w:left="391" w:right="-33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rPr>
                <w:sz w:val="24"/>
                <w:szCs w:val="24"/>
              </w:rPr>
              <w:t>Je</w:t>
            </w:r>
            <w:r w:rsidR="00712F34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n’ai pas perçu l’indemnité de remboursement des frais de transport domicile-</w:t>
            </w:r>
            <w:r w:rsidRPr="008F6A81">
              <w:rPr>
                <w:rFonts w:ascii="Arial" w:hAnsi="Arial" w:cs="Arial"/>
                <w:bCs/>
                <w:sz w:val="20"/>
                <w:szCs w:val="20"/>
              </w:rPr>
              <w:t>travail du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:rsidR="00712F34" w:rsidRPr="008F6A81" w:rsidRDefault="008C3E78" w:rsidP="00267D7B">
            <w:pPr>
              <w:ind w:left="391" w:right="-33" w:hanging="312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712F34" w:rsidRPr="008F6A81" w:rsidTr="00840171">
        <w:trPr>
          <w:trHeight w:val="120"/>
        </w:trPr>
        <w:tc>
          <w:tcPr>
            <w:tcW w:w="1396" w:type="dxa"/>
            <w:noWrap/>
            <w:vAlign w:val="center"/>
            <w:hideMark/>
          </w:tcPr>
          <w:p w:rsidR="00712F34" w:rsidRPr="008F6A81" w:rsidRDefault="00712F34" w:rsidP="00323C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0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4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4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6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7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7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3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91" w:type="dxa"/>
            <w:noWrap/>
            <w:vAlign w:val="center"/>
            <w:hideMark/>
          </w:tcPr>
          <w:p w:rsidR="00712F34" w:rsidRPr="008F6A81" w:rsidRDefault="00712F34" w:rsidP="00323C3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DB3F02" w:rsidRPr="008F6A81" w:rsidTr="00DB3F02">
        <w:trPr>
          <w:trHeight w:val="462"/>
        </w:trPr>
        <w:tc>
          <w:tcPr>
            <w:tcW w:w="1396" w:type="dxa"/>
            <w:vAlign w:val="center"/>
            <w:hideMark/>
          </w:tcPr>
          <w:p w:rsidR="006806E9" w:rsidRPr="008F6A81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DB3F02" w:rsidRPr="00EC487B" w:rsidTr="00DB3F02">
        <w:trPr>
          <w:trHeight w:val="509"/>
        </w:trPr>
        <w:tc>
          <w:tcPr>
            <w:tcW w:w="1396" w:type="dxa"/>
            <w:vAlign w:val="center"/>
            <w:hideMark/>
          </w:tcPr>
          <w:p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:rsidTr="00454A53">
        <w:trPr>
          <w:trHeight w:val="502"/>
        </w:trPr>
        <w:tc>
          <w:tcPr>
            <w:tcW w:w="1396" w:type="dxa"/>
            <w:vAlign w:val="center"/>
            <w:hideMark/>
          </w:tcPr>
          <w:p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5550" w:type="dxa"/>
            <w:gridSpan w:val="8"/>
            <w:vMerge w:val="restart"/>
            <w:shd w:val="clear" w:color="auto" w:fill="D9D9D9" w:themeFill="background1" w:themeFillShade="D9"/>
            <w:vAlign w:val="center"/>
          </w:tcPr>
          <w:p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Ne rien renseigner : </w:t>
            </w:r>
          </w:p>
          <w:p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Moyens de transport non ouverts pour le versement </w:t>
            </w:r>
          </w:p>
          <w:p w:rsidR="00454A53" w:rsidRPr="005F0784" w:rsidRDefault="00454A53" w:rsidP="006806E9">
            <w:pPr>
              <w:jc w:val="center"/>
              <w:rPr>
                <w:rStyle w:val="Textedelespacerserv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>du forfait du 1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  <w:vertAlign w:val="superscript"/>
              </w:rPr>
              <w:t>er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 janvier 2022 au 31 août 2022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:rsidTr="00454A53">
        <w:trPr>
          <w:trHeight w:val="690"/>
        </w:trPr>
        <w:tc>
          <w:tcPr>
            <w:tcW w:w="1396" w:type="dxa"/>
            <w:vAlign w:val="center"/>
            <w:hideMark/>
          </w:tcPr>
          <w:p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</w:t>
            </w:r>
            <w:r w:rsidRPr="00EC487B">
              <w:rPr>
                <w:rFonts w:ascii="Arial" w:hAnsi="Arial" w:cs="Arial"/>
                <w:sz w:val="20"/>
                <w:szCs w:val="20"/>
              </w:rPr>
              <w:t>a</w:t>
            </w:r>
            <w:r w:rsidRPr="00EC487B">
              <w:rPr>
                <w:rFonts w:ascii="Arial" w:hAnsi="Arial" w:cs="Arial"/>
                <w:sz w:val="20"/>
                <w:szCs w:val="20"/>
              </w:rPr>
              <w:t>gé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:rsidTr="00454A53">
        <w:trPr>
          <w:trHeight w:val="690"/>
        </w:trPr>
        <w:tc>
          <w:tcPr>
            <w:tcW w:w="1396" w:type="dxa"/>
            <w:vAlign w:val="center"/>
            <w:hideMark/>
          </w:tcPr>
          <w:p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 xml:space="preserve">Autre transport public de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EC487B">
              <w:rPr>
                <w:rFonts w:ascii="Arial" w:hAnsi="Arial" w:cs="Arial"/>
                <w:sz w:val="20"/>
                <w:szCs w:val="20"/>
              </w:rPr>
              <w:t>personn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712F34" w:rsidRPr="00EC487B" w:rsidTr="00840171">
        <w:trPr>
          <w:trHeight w:val="458"/>
        </w:trPr>
        <w:tc>
          <w:tcPr>
            <w:tcW w:w="9781" w:type="dxa"/>
            <w:gridSpan w:val="13"/>
            <w:vAlign w:val="center"/>
          </w:tcPr>
          <w:p w:rsidR="00712F34" w:rsidRPr="00D31C7D" w:rsidRDefault="00712F34" w:rsidP="008F6A8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8F6A81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</w:tcPr>
          <w:p w:rsidR="00712F34" w:rsidRPr="00D31C7D" w:rsidRDefault="00712F34" w:rsidP="0084017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:rsidR="0075098C" w:rsidRPr="003316FB" w:rsidRDefault="00FE475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:rsidR="006A7F16" w:rsidRPr="003D37B9" w:rsidRDefault="00FE475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:rsidR="00941EA3" w:rsidRPr="003D37B9" w:rsidRDefault="00FE4758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:rsidR="00941EA3" w:rsidRPr="003D37B9" w:rsidRDefault="00FE475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s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rt gratuit par l'employeur)</w:t>
            </w:r>
          </w:p>
          <w:p w:rsidR="00C80E1B" w:rsidRPr="003D37B9" w:rsidRDefault="00FE4758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:rsidR="00941EA3" w:rsidRPr="006B718B" w:rsidRDefault="00FE4758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6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é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L’administration se r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é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90"/>
        <w:gridCol w:w="3202"/>
        <w:gridCol w:w="466"/>
        <w:gridCol w:w="4430"/>
      </w:tblGrid>
      <w:tr w:rsidR="00DD6EA1" w:rsidRPr="006B718B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02F94" w:rsidRPr="0063426F" w:rsidRDefault="00002F94" w:rsidP="003316FB">
      <w:pPr>
        <w:spacing w:after="0" w:line="240" w:lineRule="auto"/>
        <w:rPr>
          <w:rFonts w:ascii="Arial" w:hAnsi="Arial" w:cs="Arial"/>
          <w:i/>
          <w:color w:val="0D0D0D" w:themeColor="text1" w:themeTint="F2"/>
          <w:sz w:val="20"/>
          <w:szCs w:val="20"/>
        </w:rPr>
      </w:pPr>
    </w:p>
    <w:sectPr w:rsidR="00002F94" w:rsidRPr="0063426F" w:rsidSect="003316FB">
      <w:headerReference w:type="default" r:id="rId17"/>
      <w:footerReference w:type="default" r:id="rId18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4758" w:rsidRDefault="00FE4758" w:rsidP="001A0130">
      <w:pPr>
        <w:spacing w:after="0" w:line="240" w:lineRule="auto"/>
      </w:pPr>
      <w:r>
        <w:separator/>
      </w:r>
    </w:p>
  </w:endnote>
  <w:endnote w:type="continuationSeparator" w:id="0">
    <w:p w:rsidR="00FE4758" w:rsidRDefault="00FE475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4758" w:rsidRDefault="00FE4758" w:rsidP="001A0130">
      <w:pPr>
        <w:spacing w:after="0" w:line="240" w:lineRule="auto"/>
      </w:pPr>
      <w:r>
        <w:separator/>
      </w:r>
    </w:p>
  </w:footnote>
  <w:footnote w:type="continuationSeparator" w:id="0">
    <w:p w:rsidR="00FE4758" w:rsidRDefault="00FE475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621E" w:rsidRPr="006879C2" w:rsidRDefault="004D4C40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drawing>
        <wp:anchor distT="0" distB="0" distL="114935" distR="114935" simplePos="0" relativeHeight="251671552" behindDoc="1" locked="0" layoutInCell="1" allowOverlap="1" wp14:editId="1A2FED9C">
          <wp:simplePos x="0" y="0"/>
          <wp:positionH relativeFrom="column">
            <wp:posOffset>678180</wp:posOffset>
          </wp:positionH>
          <wp:positionV relativeFrom="paragraph">
            <wp:posOffset>-720090</wp:posOffset>
          </wp:positionV>
          <wp:extent cx="790059" cy="781050"/>
          <wp:effectExtent l="0" t="0" r="0" b="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398" cy="791271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3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3FC07F83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9" type="#_x0000_t75" style="width:12.75pt;height:12.75pt;visibility:visible;mso-wrap-style:square" o:bullet="t">
        <v:imagedata r:id="rId2" o:title=""/>
      </v:shape>
    </w:pict>
  </w:numPicBullet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54A53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4C40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6276F"/>
    <w:rsid w:val="00764DEF"/>
    <w:rsid w:val="00770D0E"/>
    <w:rsid w:val="007718C6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80045"/>
    <w:rsid w:val="00B865AC"/>
    <w:rsid w:val="00B92EC8"/>
    <w:rsid w:val="00BA2E51"/>
    <w:rsid w:val="00BA66C3"/>
    <w:rsid w:val="00BC088B"/>
    <w:rsid w:val="00BC63C8"/>
    <w:rsid w:val="00BD00C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0352"/>
    <w:rsid w:val="00D51779"/>
    <w:rsid w:val="00D53CE5"/>
    <w:rsid w:val="00D574F4"/>
    <w:rsid w:val="00D63BBF"/>
    <w:rsid w:val="00D66487"/>
    <w:rsid w:val="00D6766E"/>
    <w:rsid w:val="00D714BF"/>
    <w:rsid w:val="00D96507"/>
    <w:rsid w:val="00DA2778"/>
    <w:rsid w:val="00DA4052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2C83"/>
    <w:rsid w:val="00DE3138"/>
    <w:rsid w:val="00E036BC"/>
    <w:rsid w:val="00E036D2"/>
    <w:rsid w:val="00E04D17"/>
    <w:rsid w:val="00E06ABE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E4758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customStyle="1" w:styleId="PlainTab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customStyle="1" w:styleId="PlainTab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customStyle="1" w:styleId="GridTable1LightAccent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semiHidden="0" w:unhideWhenUsed="0"/>
    <w:lsdException w:name="Title" w:semiHidden="0" w:uiPriority="10" w:unhideWhenUsed="0" w:qFormat="1"/>
    <w:lsdException w:name="Signature" w:semiHidden="0" w:unhideWhenUsed="0"/>
    <w:lsdException w:name="Default Paragraph Font" w:uiPriority="1"/>
    <w:lsdException w:name="Subtitle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customStyle="1" w:styleId="PlainTab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customStyle="1" w:styleId="PlainTab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customStyle="1" w:styleId="GridTable1LightAccent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egifrance.gouv.fr/loda/id/JORFTEXT000000861809/2020-10-16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attestation.covoiturage.beta.gouv.fr/salarie-secteur-public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19D54BA4BF104034AF2AEA1E893E13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B8C890-9AD8-4693-8B09-0C828FD56087}"/>
      </w:docPartPr>
      <w:docPartBody>
        <w:p w:rsidR="006F7914" w:rsidRDefault="007B710E" w:rsidP="007B710E">
          <w:pPr>
            <w:pStyle w:val="19D54BA4BF104034AF2AEA1E893E13E655"/>
          </w:pPr>
          <w:r w:rsidRPr="00A9448A">
            <w:rPr>
              <w:rStyle w:val="Style6"/>
              <w:rFonts w:ascii="Arial" w:hAnsi="Arial" w:cs="Arial"/>
              <w:color w:val="808080" w:themeColor="background1" w:themeShade="80"/>
              <w:szCs w:val="20"/>
            </w:rPr>
            <w:t>|__|__||__|__||__|__||__|__||__|__|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00F023E789D04E5887D9676E390B7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D8345E4-9EAB-4F5B-B6E8-C25514DA50B4}"/>
      </w:docPartPr>
      <w:docPartBody>
        <w:p w:rsidR="001F7C9D" w:rsidRDefault="00903643" w:rsidP="00903643">
          <w:pPr>
            <w:pStyle w:val="00F023E789D04E5887D9676E390B7BC6"/>
          </w:pPr>
          <w:r>
            <w:rPr>
              <w:rStyle w:val="Style5"/>
            </w:rPr>
            <w:t>……………………………………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257F1"/>
    <w:rsid w:val="000257F1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35BFB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2CEBFC-CE54-4428-BCBE-BE79A2381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3</Pages>
  <Words>1116</Words>
  <Characters>6142</Characters>
  <Application>Microsoft Office Word</Application>
  <DocSecurity>0</DocSecurity>
  <Lines>51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LinksUpToDate>false</LinksUpToDate>
  <CharactersWithSpaces>7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creator/>
  <cp:keywords>indemnité inflation</cp:keywords>
  <cp:lastModifiedBy/>
  <cp:revision>1</cp:revision>
  <dcterms:created xsi:type="dcterms:W3CDTF">2023-01-20T07:36:00Z</dcterms:created>
  <dcterms:modified xsi:type="dcterms:W3CDTF">2023-01-20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